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551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db86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03d7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a8ac3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5888a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59d45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03b0f4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a861e8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22:23:13Z</dcterms:created>
  <dcterms:modified xsi:type="dcterms:W3CDTF">2021-04-29T22:23:13Z</dcterms:modified>
</cp:coreProperties>
</file>